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1542" w:rsidRDefault="00ED1542" w:rsidP="00ED1542"/>
    <w:p w:rsidR="00ED1542" w:rsidRPr="0013761E" w:rsidRDefault="00ED1542" w:rsidP="00ED1542">
      <w:pPr>
        <w:jc w:val="center"/>
        <w:outlineLvl w:val="0"/>
        <w:rPr>
          <w:b/>
          <w:sz w:val="28"/>
          <w:szCs w:val="28"/>
        </w:rPr>
      </w:pPr>
      <w:r w:rsidRPr="0013761E">
        <w:rPr>
          <w:b/>
          <w:sz w:val="28"/>
          <w:szCs w:val="28"/>
        </w:rPr>
        <w:t xml:space="preserve">NZMSJ Manuscript </w:t>
      </w:r>
      <w:r>
        <w:rPr>
          <w:b/>
          <w:sz w:val="28"/>
          <w:szCs w:val="28"/>
        </w:rPr>
        <w:t>Title Page</w:t>
      </w:r>
    </w:p>
    <w:p w:rsidR="00ED1542" w:rsidRDefault="00ED1542" w:rsidP="00ED1542"/>
    <w:p w:rsidR="00ED1542" w:rsidRDefault="00ED1542" w:rsidP="00ED1542">
      <w:r>
        <w:t>Manuscript Title:</w:t>
      </w:r>
    </w:p>
    <w:p w:rsidR="00ED1542" w:rsidRDefault="00ED1542" w:rsidP="00ED1542"/>
    <w:p w:rsidR="00ED1542" w:rsidRDefault="00ED1542" w:rsidP="00ED1542"/>
    <w:p w:rsidR="00ED1542" w:rsidRDefault="00ED1542" w:rsidP="00ED1542">
      <w:pPr>
        <w:shd w:val="clear" w:color="auto" w:fill="FFFFFF"/>
        <w:jc w:val="both"/>
      </w:pPr>
      <w:r>
        <w:t xml:space="preserve">Authors Information </w:t>
      </w:r>
      <w:r w:rsidRPr="00ED1542">
        <w:t>(including authors degrees, name of department/institution/organisation)</w:t>
      </w:r>
      <w:r>
        <w:t>:</w:t>
      </w:r>
    </w:p>
    <w:p w:rsidR="00ED1542" w:rsidRDefault="00ED1542" w:rsidP="00ED1542">
      <w:pPr>
        <w:shd w:val="clear" w:color="auto" w:fill="FFFFFF"/>
        <w:jc w:val="both"/>
      </w:pPr>
    </w:p>
    <w:p w:rsidR="00ED1542" w:rsidRPr="00ED1542" w:rsidRDefault="00ED1542" w:rsidP="00ED1542">
      <w:pPr>
        <w:shd w:val="clear" w:color="auto" w:fill="FFFFFF"/>
        <w:jc w:val="both"/>
      </w:pPr>
    </w:p>
    <w:p w:rsidR="00ED1542" w:rsidRDefault="00ED1542" w:rsidP="00ED1542">
      <w:pPr>
        <w:shd w:val="clear" w:color="auto" w:fill="FFFFFF"/>
        <w:jc w:val="both"/>
      </w:pPr>
      <w:r w:rsidRPr="00ED1542">
        <w:t>Author’s blurb:</w:t>
      </w:r>
    </w:p>
    <w:p w:rsidR="00ED1542" w:rsidRDefault="00ED1542" w:rsidP="00ED1542">
      <w:pPr>
        <w:shd w:val="clear" w:color="auto" w:fill="FFFFFF"/>
        <w:jc w:val="both"/>
      </w:pPr>
    </w:p>
    <w:p w:rsidR="00ED1542" w:rsidRPr="00ED1542" w:rsidRDefault="00ED1542" w:rsidP="00ED1542">
      <w:pPr>
        <w:shd w:val="clear" w:color="auto" w:fill="FFFFFF"/>
        <w:jc w:val="both"/>
      </w:pPr>
    </w:p>
    <w:p w:rsidR="00ED1542" w:rsidRDefault="00ED1542" w:rsidP="00ED1542">
      <w:pPr>
        <w:shd w:val="clear" w:color="auto" w:fill="FFFFFF"/>
        <w:jc w:val="both"/>
      </w:pPr>
      <w:r w:rsidRPr="00ED1542">
        <w:t>Acknowledgements:</w:t>
      </w:r>
    </w:p>
    <w:p w:rsidR="00ED1542" w:rsidRDefault="00ED1542" w:rsidP="00ED1542">
      <w:pPr>
        <w:shd w:val="clear" w:color="auto" w:fill="FFFFFF"/>
        <w:jc w:val="both"/>
      </w:pPr>
    </w:p>
    <w:p w:rsidR="00ED1542" w:rsidRPr="00ED1542" w:rsidRDefault="00ED1542" w:rsidP="00ED1542">
      <w:pPr>
        <w:shd w:val="clear" w:color="auto" w:fill="FFFFFF"/>
        <w:jc w:val="both"/>
      </w:pPr>
    </w:p>
    <w:p w:rsidR="00ED1542" w:rsidRDefault="00ED1542" w:rsidP="00ED1542">
      <w:pPr>
        <w:shd w:val="clear" w:color="auto" w:fill="FFFFFF"/>
        <w:jc w:val="both"/>
      </w:pPr>
      <w:r w:rsidRPr="00ED1542">
        <w:t>Conflicts of Interest:</w:t>
      </w:r>
    </w:p>
    <w:p w:rsidR="00A4235A" w:rsidRDefault="00A4235A" w:rsidP="00ED1542">
      <w:pPr>
        <w:shd w:val="clear" w:color="auto" w:fill="FFFFFF"/>
        <w:jc w:val="both"/>
      </w:pPr>
    </w:p>
    <w:p w:rsidR="00A4235A" w:rsidRDefault="00A4235A" w:rsidP="00ED1542">
      <w:pPr>
        <w:shd w:val="clear" w:color="auto" w:fill="FFFFFF"/>
        <w:jc w:val="both"/>
      </w:pPr>
    </w:p>
    <w:p w:rsidR="00A4235A" w:rsidRDefault="00A4235A" w:rsidP="00ED1542">
      <w:pPr>
        <w:shd w:val="clear" w:color="auto" w:fill="FFFFFF"/>
        <w:jc w:val="both"/>
      </w:pPr>
      <w:r>
        <w:t>Funding:</w:t>
      </w:r>
    </w:p>
    <w:p w:rsidR="00ED1542" w:rsidRDefault="00ED1542" w:rsidP="00ED1542">
      <w:pPr>
        <w:shd w:val="clear" w:color="auto" w:fill="FFFFFF"/>
        <w:jc w:val="both"/>
      </w:pPr>
    </w:p>
    <w:p w:rsidR="00ED1542" w:rsidRPr="00ED1542" w:rsidRDefault="00ED1542" w:rsidP="00ED1542">
      <w:pPr>
        <w:shd w:val="clear" w:color="auto" w:fill="FFFFFF"/>
        <w:jc w:val="both"/>
      </w:pPr>
    </w:p>
    <w:p w:rsidR="00ED1542" w:rsidRDefault="00A4235A" w:rsidP="00ED1542">
      <w:pPr>
        <w:shd w:val="clear" w:color="auto" w:fill="FFFFFF"/>
        <w:jc w:val="both"/>
      </w:pPr>
      <w:r>
        <w:t>Correspondence: Name &amp; Email</w:t>
      </w:r>
      <w:bookmarkStart w:id="0" w:name="_GoBack"/>
      <w:bookmarkEnd w:id="0"/>
    </w:p>
    <w:p w:rsidR="00ED1542" w:rsidRDefault="00ED1542" w:rsidP="00ED1542">
      <w:pPr>
        <w:shd w:val="clear" w:color="auto" w:fill="FFFFFF"/>
        <w:jc w:val="both"/>
      </w:pPr>
    </w:p>
    <w:p w:rsidR="00ED1542" w:rsidRPr="00ED1542" w:rsidRDefault="00ED1542" w:rsidP="00ED1542">
      <w:pPr>
        <w:shd w:val="clear" w:color="auto" w:fill="FFFFFF"/>
        <w:jc w:val="both"/>
      </w:pPr>
    </w:p>
    <w:p w:rsidR="00ED1542" w:rsidRDefault="00ED1542" w:rsidP="00ED1542"/>
    <w:sectPr w:rsidR="00ED1542" w:rsidSect="0013761E">
      <w:headerReference w:type="default" r:id="rId7"/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1939" w:rsidRDefault="006C1939">
      <w:r>
        <w:separator/>
      </w:r>
    </w:p>
  </w:endnote>
  <w:endnote w:type="continuationSeparator" w:id="0">
    <w:p w:rsidR="006C1939" w:rsidRDefault="006C19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1939" w:rsidRDefault="006C1939">
      <w:r>
        <w:separator/>
      </w:r>
    </w:p>
  </w:footnote>
  <w:footnote w:type="continuationSeparator" w:id="0">
    <w:p w:rsidR="006C1939" w:rsidRDefault="006C19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761E" w:rsidRDefault="00A4235A">
    <w:pPr>
      <w:pStyle w:val="Header"/>
    </w:pPr>
    <w:r>
      <w:rPr>
        <w:noProof/>
      </w:rPr>
      <w:drawing>
        <wp:inline distT="0" distB="0" distL="0" distR="0">
          <wp:extent cx="6645910" cy="621030"/>
          <wp:effectExtent l="0" t="0" r="254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ZMSJ OFFICIA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6210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171D9"/>
    <w:multiLevelType w:val="hybridMultilevel"/>
    <w:tmpl w:val="C0BC8BF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30744F"/>
    <w:multiLevelType w:val="multilevel"/>
    <w:tmpl w:val="77D47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6A7F0B"/>
    <w:multiLevelType w:val="hybridMultilevel"/>
    <w:tmpl w:val="1CA8A7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SwNDQ3MzYyMLcwNzVU0lEKTi0uzszPAykwrAUADk7AHCwAAAA="/>
  </w:docVars>
  <w:rsids>
    <w:rsidRoot w:val="00ED1542"/>
    <w:rsid w:val="00363666"/>
    <w:rsid w:val="006C1939"/>
    <w:rsid w:val="00A4235A"/>
    <w:rsid w:val="00ED1542"/>
    <w:rsid w:val="00F30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DF6D2E"/>
  <w15:chartTrackingRefBased/>
  <w15:docId w15:val="{A1631616-7504-42BC-9075-0A9294FF7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15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154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1542"/>
  </w:style>
  <w:style w:type="table" w:styleId="TableGrid">
    <w:name w:val="Table Grid"/>
    <w:basedOn w:val="TableNormal"/>
    <w:uiPriority w:val="39"/>
    <w:rsid w:val="00ED15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154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D1542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A423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23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10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yaanthan Haran</dc:creator>
  <cp:keywords/>
  <dc:description/>
  <cp:lastModifiedBy>Cheyaanthan Haran</cp:lastModifiedBy>
  <cp:revision>2</cp:revision>
  <dcterms:created xsi:type="dcterms:W3CDTF">2017-10-07T23:16:00Z</dcterms:created>
  <dcterms:modified xsi:type="dcterms:W3CDTF">2017-10-31T23:53:00Z</dcterms:modified>
</cp:coreProperties>
</file>